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676F" w:rsidRDefault="006E39A2" w:rsidP="0001676F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FURMAN</w:t>
      </w:r>
      <w:r w:rsidR="0001676F" w:rsidRPr="0001676F">
        <w:rPr>
          <w:rFonts w:ascii="Times New Roman" w:hAnsi="Times New Roman" w:cs="Times New Roman"/>
          <w:b/>
          <w:sz w:val="30"/>
          <w:szCs w:val="30"/>
        </w:rPr>
        <w:t xml:space="preserve"> UNIVERSITY </w:t>
      </w:r>
    </w:p>
    <w:p w:rsidR="0001676F" w:rsidRPr="0001676F" w:rsidRDefault="006E39A2" w:rsidP="0001676F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FURMAN SCHOLARS SCHOLARSHIP PROGRAM</w:t>
      </w:r>
    </w:p>
    <w:p w:rsidR="0001676F" w:rsidRPr="002F01E1" w:rsidRDefault="0001676F" w:rsidP="000167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/ COVER SHEET</w:t>
      </w:r>
    </w:p>
    <w:p w:rsidR="0001676F" w:rsidRPr="00A809FF" w:rsidRDefault="0001676F" w:rsidP="0001676F">
      <w:pPr>
        <w:rPr>
          <w:rFonts w:ascii="Times New Roman" w:hAnsi="Times New Roman" w:cs="Times New Roman"/>
          <w:b/>
          <w:sz w:val="24"/>
          <w:szCs w:val="24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NAME:</w:t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bookmarkStart w:id="0" w:name="_GoBack"/>
      <w:bookmarkEnd w:id="0"/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HOMEROOM:</w:t>
      </w:r>
    </w:p>
    <w:p w:rsidR="0001676F" w:rsidRDefault="0001676F" w:rsidP="0001676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GPA:</w:t>
      </w:r>
    </w:p>
    <w:p w:rsidR="00574E09" w:rsidRPr="00A809FF" w:rsidRDefault="00574E09" w:rsidP="0001676F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01676F" w:rsidRDefault="003B183A" w:rsidP="0001676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DEADLINE: </w:t>
      </w:r>
      <w:r w:rsidR="008635C0">
        <w:rPr>
          <w:rFonts w:ascii="Times New Roman" w:hAnsi="Times New Roman" w:cs="Times New Roman"/>
          <w:b/>
          <w:sz w:val="24"/>
          <w:szCs w:val="24"/>
          <w:u w:val="single"/>
        </w:rPr>
        <w:t>Wednes</w:t>
      </w:r>
      <w:r w:rsidR="006610EE">
        <w:rPr>
          <w:rFonts w:ascii="Times New Roman" w:hAnsi="Times New Roman" w:cs="Times New Roman"/>
          <w:b/>
          <w:sz w:val="24"/>
          <w:szCs w:val="24"/>
          <w:u w:val="single"/>
        </w:rPr>
        <w:t>day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="006E39A2">
        <w:rPr>
          <w:rFonts w:ascii="Times New Roman" w:hAnsi="Times New Roman" w:cs="Times New Roman"/>
          <w:b/>
          <w:sz w:val="24"/>
          <w:szCs w:val="24"/>
          <w:u w:val="single"/>
        </w:rPr>
        <w:t>April 12</w:t>
      </w:r>
      <w:r w:rsidR="008635C0">
        <w:rPr>
          <w:rFonts w:ascii="Times New Roman" w:hAnsi="Times New Roman" w:cs="Times New Roman"/>
          <w:b/>
          <w:sz w:val="24"/>
          <w:szCs w:val="24"/>
          <w:u w:val="single"/>
        </w:rPr>
        <w:t>, 2017</w:t>
      </w:r>
    </w:p>
    <w:p w:rsidR="00574E09" w:rsidRPr="0057248C" w:rsidRDefault="00574E09" w:rsidP="0001676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1676F" w:rsidRDefault="0001676F" w:rsidP="000167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ease note the following materials (including this cover sheet) must be submitted </w:t>
      </w:r>
      <w:r w:rsidR="003B183A">
        <w:rPr>
          <w:rFonts w:ascii="Times New Roman" w:hAnsi="Times New Roman" w:cs="Times New Roman"/>
          <w:b/>
          <w:sz w:val="24"/>
          <w:szCs w:val="24"/>
        </w:rPr>
        <w:t>to Ms. Gorton</w:t>
      </w:r>
      <w:r>
        <w:rPr>
          <w:rFonts w:ascii="Times New Roman" w:hAnsi="Times New Roman" w:cs="Times New Roman"/>
          <w:b/>
          <w:sz w:val="24"/>
          <w:szCs w:val="24"/>
        </w:rPr>
        <w:t>’s office:</w:t>
      </w:r>
    </w:p>
    <w:p w:rsidR="0001676F" w:rsidRDefault="0001676F" w:rsidP="000167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h Hunterdon High School location: within the Guidance Office</w:t>
      </w:r>
    </w:p>
    <w:p w:rsidR="0001676F" w:rsidRDefault="0001676F" w:rsidP="000167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Voorhees High School location: </w:t>
      </w:r>
      <w:r w:rsidRPr="009350A3">
        <w:rPr>
          <w:rFonts w:ascii="Times New Roman" w:hAnsi="Times New Roman" w:cs="Times New Roman"/>
          <w:b/>
          <w:sz w:val="24"/>
          <w:szCs w:val="24"/>
        </w:rPr>
        <w:t xml:space="preserve">within the Athletic Director &amp; </w:t>
      </w:r>
      <w:r>
        <w:rPr>
          <w:rFonts w:ascii="Times New Roman" w:hAnsi="Times New Roman" w:cs="Times New Roman"/>
          <w:b/>
          <w:sz w:val="24"/>
          <w:szCs w:val="24"/>
        </w:rPr>
        <w:t>Student Activities Office</w:t>
      </w:r>
    </w:p>
    <w:p w:rsidR="0001676F" w:rsidRDefault="0001676F" w:rsidP="0001676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01676F" w:rsidRPr="00A809FF" w:rsidRDefault="0001676F" w:rsidP="0001676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E39A2" w:rsidRDefault="006E39A2" w:rsidP="006E39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you plan to study </w:t>
      </w:r>
      <w:r w:rsidRPr="006E39A2">
        <w:rPr>
          <w:rFonts w:ascii="Times New Roman" w:hAnsi="Times New Roman" w:cs="Times New Roman"/>
          <w:sz w:val="24"/>
          <w:szCs w:val="24"/>
        </w:rPr>
        <w:t>liberal arts and sciences</w:t>
      </w:r>
      <w:r>
        <w:rPr>
          <w:rFonts w:ascii="Times New Roman" w:hAnsi="Times New Roman" w:cs="Times New Roman"/>
          <w:sz w:val="24"/>
          <w:szCs w:val="24"/>
        </w:rPr>
        <w:t xml:space="preserve"> in college?</w:t>
      </w:r>
    </w:p>
    <w:p w:rsidR="006E39A2" w:rsidRDefault="006E39A2" w:rsidP="006E39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E39A2" w:rsidRDefault="006E39A2" w:rsidP="006E39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list </w:t>
      </w:r>
      <w:proofErr w:type="gramStart"/>
      <w:r>
        <w:rPr>
          <w:rFonts w:ascii="Times New Roman" w:hAnsi="Times New Roman" w:cs="Times New Roman"/>
          <w:sz w:val="24"/>
          <w:szCs w:val="24"/>
        </w:rPr>
        <w:t>you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AT, PSAT, ACT, and/or Aspire scores.</w:t>
      </w:r>
      <w:r w:rsidR="0001676F" w:rsidRPr="006610EE">
        <w:rPr>
          <w:rFonts w:ascii="Times New Roman" w:hAnsi="Times New Roman" w:cs="Times New Roman"/>
          <w:sz w:val="24"/>
          <w:szCs w:val="24"/>
        </w:rPr>
        <w:tab/>
      </w:r>
    </w:p>
    <w:p w:rsidR="006E39A2" w:rsidRPr="006E39A2" w:rsidRDefault="0001676F" w:rsidP="006E39A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610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10EE" w:rsidRDefault="00BC2424" w:rsidP="006610E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</w:t>
      </w:r>
      <w:r w:rsidR="006610EE">
        <w:rPr>
          <w:rFonts w:ascii="Times New Roman" w:hAnsi="Times New Roman" w:cs="Times New Roman"/>
          <w:sz w:val="24"/>
          <w:szCs w:val="24"/>
        </w:rPr>
        <w:t xml:space="preserve"> a</w:t>
      </w:r>
      <w:r w:rsidR="00574E09"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="00574E09" w:rsidRPr="006610EE">
        <w:rPr>
          <w:rFonts w:ascii="Times New Roman" w:hAnsi="Times New Roman" w:cs="Times New Roman"/>
          <w:b/>
          <w:sz w:val="24"/>
          <w:szCs w:val="24"/>
        </w:rPr>
        <w:t>extracurricular activities</w:t>
      </w:r>
      <w:r w:rsidR="00574E09" w:rsidRPr="006610EE">
        <w:rPr>
          <w:rFonts w:ascii="Times New Roman" w:hAnsi="Times New Roman" w:cs="Times New Roman"/>
          <w:sz w:val="24"/>
          <w:szCs w:val="24"/>
        </w:rPr>
        <w:t xml:space="preserve"> that you have participated in throughout high school and any leadership positions you have he</w:t>
      </w:r>
      <w:r w:rsidR="006610EE"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="00574E09"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6610EE" w:rsidRPr="006610EE" w:rsidRDefault="006610EE" w:rsidP="006610E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74E09" w:rsidRPr="006610EE" w:rsidRDefault="006610EE" w:rsidP="006610E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="00574E09"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="00574E09" w:rsidRPr="006610EE">
        <w:rPr>
          <w:rFonts w:ascii="Times New Roman" w:hAnsi="Times New Roman" w:cs="Times New Roman"/>
          <w:b/>
          <w:sz w:val="24"/>
          <w:szCs w:val="24"/>
        </w:rPr>
        <w:t>community service</w:t>
      </w:r>
      <w:r w:rsidR="00574E09" w:rsidRPr="006610EE">
        <w:rPr>
          <w:rFonts w:ascii="Times New Roman" w:hAnsi="Times New Roman" w:cs="Times New Roman"/>
          <w:sz w:val="24"/>
          <w:szCs w:val="24"/>
        </w:rPr>
        <w:t xml:space="preserve"> activities that you have participated in throughout high school and any leadership positions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="00574E09"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01676F" w:rsidRDefault="0001676F" w:rsidP="0001676F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01676F" w:rsidRDefault="0001676F" w:rsidP="0001676F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B15960" w:rsidRPr="00574E09" w:rsidRDefault="0001676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tudent Signature &amp; Date: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B15960" w:rsidRPr="00574E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177E7"/>
    <w:multiLevelType w:val="hybridMultilevel"/>
    <w:tmpl w:val="B036B4F4"/>
    <w:lvl w:ilvl="0" w:tplc="7B641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C62D7"/>
    <w:multiLevelType w:val="hybridMultilevel"/>
    <w:tmpl w:val="D6F4DEE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59C527FC"/>
    <w:multiLevelType w:val="hybridMultilevel"/>
    <w:tmpl w:val="452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7QwNjUwMTc2M7dQ0lEKTi0uzszPAykwrAUAfKDk2ywAAAA="/>
  </w:docVars>
  <w:rsids>
    <w:rsidRoot w:val="0001676F"/>
    <w:rsid w:val="0001676F"/>
    <w:rsid w:val="003B183A"/>
    <w:rsid w:val="00574E09"/>
    <w:rsid w:val="006610EE"/>
    <w:rsid w:val="006E39A2"/>
    <w:rsid w:val="008635C0"/>
    <w:rsid w:val="00B15960"/>
    <w:rsid w:val="00BB15AA"/>
    <w:rsid w:val="00BC2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61B06"/>
  <w15:docId w15:val="{EA300C36-6B14-4F02-9696-24E3512B0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7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8</cp:revision>
  <dcterms:created xsi:type="dcterms:W3CDTF">2013-02-28T20:22:00Z</dcterms:created>
  <dcterms:modified xsi:type="dcterms:W3CDTF">2017-03-13T11:57:00Z</dcterms:modified>
</cp:coreProperties>
</file>